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Hassan</w:t>
      </w:r>
      <w:r>
        <w:br/>
      </w:r>
      <w:r>
        <w:t xml:space="preserve">Director, Scholarship Programs</w:t>
      </w:r>
      <w:r>
        <w:br/>
      </w:r>
      <w:r>
        <w:t xml:space="preserve">Nigeria Engineering Council (NEC)</w:t>
      </w:r>
      <w:r>
        <w:br/>
      </w:r>
      <w:r>
        <w:t xml:space="preserve">P.O. Box 1456, Victoria Island</w:t>
      </w:r>
      <w:r>
        <w:br/>
      </w:r>
      <w:r>
        <w:t xml:space="preserve">Lagos State, Nigeria</w:t>
      </w:r>
    </w:p>
    <w:bookmarkStart w:id="20" w:name="Xa111409b3cdcea4666ca252497fe8917e37d808"/>
    <w:p>
      <w:pPr>
        <w:pStyle w:val="Heading2"/>
      </w:pPr>
      <w:r>
        <w:t xml:space="preserve">Subject: Application for Full Scholarship to Pursue Advanced Studies in Mechanical Engineering</w:t>
      </w:r>
    </w:p>
    <w:p>
      <w:pPr>
        <w:pStyle w:val="FirstParagraph"/>
      </w:pPr>
      <w:r>
        <w:t xml:space="preserve">To the Esteemed Scholarship Committee of the Nigeria Engineering Council,</w:t>
      </w:r>
    </w:p>
    <w:p>
      <w:pPr>
        <w:pStyle w:val="BodyText"/>
      </w:pPr>
      <w:r>
        <w:t xml:space="preserve">It is with profound enthusiasm and unwavering commitment to advancing Nigeria's industrial landscape that I submit this scholarship application. As a dedicated Nigerian student hailing from Lagos, I am applying for full financial support to pursue a Master of Science in Mechanical Engineering at the University of Lagos (UNILAG), a program uniquely positioned to address the critical engineering challenges facing our nation’s most populous city and economic engine.</w:t>
      </w:r>
    </w:p>
    <w:p>
      <w:pPr>
        <w:pStyle w:val="BodyText"/>
      </w:pPr>
      <w:r>
        <w:t xml:space="preserve">My journey toward becoming a distinguished Mechanical Engineer began amidst the vibrant yet complex urban environment of Lagos. Growing up in Ikeja, I witnessed firsthand how inadequate infrastructure impacts daily life—from traffic gridlocks that consume hours of productivity to energy shortages that cripple small businesses and households. During my undergraduate studies in Mechanical Engineering at the Federal University of Technology, Akure (FUTA), I consistently sought opportunities to apply classroom knowledge to Lagos-specific problems. My final-year project, "Optimizing Public Transportation Systems for Lagos Metropolis," analyzed bus rapid transit routes using computational fluid dynamics and vehicle dynamics software—concepts directly applicable to reducing congestion in our city. This project earned me the</w:t>
      </w:r>
      <w:r>
        <w:t xml:space="preserve"> </w:t>
      </w:r>
      <w:r>
        <w:rPr>
          <w:iCs/>
          <w:i/>
        </w:rPr>
        <w:t xml:space="preserve">Best Undergraduate Project Award</w:t>
      </w:r>
      <w:r>
        <w:t xml:space="preserve"> </w:t>
      </w:r>
      <w:r>
        <w:t xml:space="preserve">at FUTA's Faculty of Engineering, a testament to my focus on locally relevant solutions.</w:t>
      </w:r>
    </w:p>
    <w:p>
      <w:pPr>
        <w:pStyle w:val="BodyText"/>
      </w:pPr>
      <w:r>
        <w:t xml:space="preserve">Lagos State Government's ongoing initiatives like the Lekki-Epe Expressway and the Lagos Water Corporation's modernization efforts underscore an urgent need for skilled Mechanical Engineers capable of designing sustainable infrastructure. My academic record reflects this dedication: I maintained a 3.8/4.0 GPA in core mechanical engineering courses (Thermodynamics, Fluid Mechanics, Robotics), co-founded UNILAG’s Student Chapter of the Nigerian Society of Engineers (NSE), and volunteered with the Lagos State Emergency Management Agency during flood response operations. These experiences cemented my understanding that mechanical engineering is not merely academic—it is a catalyst for urban resilience in Nigeria's most dynamic city.</w:t>
      </w:r>
    </w:p>
    <w:p>
      <w:pPr>
        <w:pStyle w:val="BodyText"/>
      </w:pPr>
      <w:r>
        <w:t xml:space="preserve">I am applying for this scholarship because financial constraints threaten to derail my potential to contribute meaningfully to Lagos's development. As the eldest child supporting three younger siblings after my father’s passing, I have worked part-time since 2019 as a junior technician at Akinola Engineering Limited in Surulere. While this experience honed my practical skills, it has also limited my capacity to pursue advanced studies without financial aid. The cost of tuition, research materials (including specialized CAD/CAE software licenses), and living expenses in Lagos would otherwise require significant family sacrifices or debt—a burden I am unwilling to impose on my siblings.</w:t>
      </w:r>
    </w:p>
    <w:p>
      <w:pPr>
        <w:pStyle w:val="BodyText"/>
      </w:pPr>
      <w:r>
        <w:t xml:space="preserve">This scholarship represents more than financial assistance; it is an investment in Nigeria's technological sovereignty. With this support, I will focus entirely on two critical areas: (1) developing low-cost water purification systems for Lagos communities lacking clean water access, and (2) designing energy-efficient HVAC systems tailored to Lagos's tropical climate and high electricity costs. Both projects align with the Nigerian government’s</w:t>
      </w:r>
      <w:r>
        <w:t xml:space="preserve"> </w:t>
      </w:r>
      <w:r>
        <w:rPr>
          <w:iCs/>
          <w:i/>
        </w:rPr>
        <w:t xml:space="preserve">Industrial Revolution Plan 2020-2030</w:t>
      </w:r>
      <w:r>
        <w:t xml:space="preserve"> </w:t>
      </w:r>
      <w:r>
        <w:t xml:space="preserve">and Lagos State's</w:t>
      </w:r>
      <w:r>
        <w:t xml:space="preserve"> </w:t>
      </w:r>
      <w:r>
        <w:rPr>
          <w:iCs/>
          <w:i/>
        </w:rPr>
        <w:t xml:space="preserve">Sustainable Development Goals (SDGs) Roadmap</w:t>
      </w:r>
      <w:r>
        <w:t xml:space="preserve">. My proposed research at UNILAG will collaborate with the Lagos State Ministry of Water Resources, ensuring immediate local impact.</w:t>
      </w:r>
    </w:p>
    <w:p>
      <w:pPr>
        <w:pStyle w:val="BodyText"/>
      </w:pPr>
      <w:r>
        <w:t xml:space="preserve">Beyond technical expertise, I am committed to mentoring future engineers from underprivileged backgrounds in Lagos. Having navigated similar challenges, I initiated "Lagos Future Engineers," a free workshop series for secondary school students in Mushin and Agege. Since 2021, we’ve trained over 250 students in basic mechanics and CAD tools—a program that will expand with my advanced degree. This initiative directly addresses the NSE’s call to increase engineering accessibility across all Nigerian communities, especially Lagos where talent often remains untapped due to socioeconomic barriers.</w:t>
      </w:r>
    </w:p>
    <w:p>
      <w:pPr>
        <w:pStyle w:val="BodyText"/>
      </w:pPr>
      <w:r>
        <w:t xml:space="preserve">My vision extends beyond academic achievement. I aspire to establish a research center at UNILAG focused on urban sustainability—specifically addressing Lagos's challenges of flooding, energy deficit, and waste management through mechanical innovations. As an alumnus of this institution, I would remain in Lagos to implement solutions that improve quality of life for millions. For instance, my proposed "Smart Drainage System" using IoT-enabled sensors could prevent annual flood damages exceeding ₦500 billion in Lagos. This project requires the specialized training only a master's program can provide.</w:t>
      </w:r>
    </w:p>
    <w:p>
      <w:pPr>
        <w:pStyle w:val="BodyText"/>
      </w:pPr>
      <w:r>
        <w:t xml:space="preserve">I understand that this scholarship is not merely an award—it is a responsibility to serve Nigeria with excellence. Having witnessed how engineering failures impact daily life in Lagos (e.g., collapsed bridges, power station breakdowns), I am resolved to embody integrity, innovation, and service. My resume, attached for your review, details my academic achievements and community contributions. I have also included letters of recommendation from Professor Oluwaseun Adebayo (Head of Mechanical Engineering at FUTA) and Mr. Tunde Adeyemi (Senior Engineer at Lagos State Water Corporation), both who can attest to my capabilities and character.</w:t>
      </w:r>
    </w:p>
    <w:p>
      <w:pPr>
        <w:pStyle w:val="BodyText"/>
      </w:pPr>
      <w:r>
        <w:t xml:space="preserve">In closing, I urge you to consider this application as a strategic investment in Nigeria’s future. By supporting my pursuit of excellence as a Mechanical Engineer, you empower me to develop solutions that will directly benefit Lagos—where 21 million people live, work, and aspire for progress. I am ready to contribute not just as a student but as an engineer committed to transforming the challenges of our city into opportunities for sustainable growth.</w:t>
      </w:r>
    </w:p>
    <w:p>
      <w:pPr>
        <w:pStyle w:val="BodyText"/>
      </w:pPr>
      <w:r>
        <w:t xml:space="preserve">Thank you for considering my application. I welcome the opportunity to discuss how my skills and vision align with your mission at your earliest convenience.</w:t>
      </w:r>
    </w:p>
    <w:p>
      <w:pPr>
        <w:pStyle w:val="BodyText"/>
      </w:pPr>
      <w:r>
        <w:t xml:space="preserve">Sincerely,</w:t>
      </w:r>
    </w:p>
    <w:p>
      <w:pPr>
        <w:pStyle w:val="BodyText"/>
      </w:pPr>
      <w:r>
        <w:br/>
      </w:r>
      <w:r>
        <w:br/>
      </w:r>
      <w:r>
        <w:br/>
      </w:r>
    </w:p>
    <w:p>
      <w:pPr>
        <w:pStyle w:val="BodyText"/>
      </w:pPr>
      <w:r>
        <w:t xml:space="preserve">Chukwuemeka Okafor</w:t>
      </w:r>
    </w:p>
    <w:p>
      <w:pPr>
        <w:pStyle w:val="BodyText"/>
      </w:pPr>
      <w:r>
        <w:t xml:space="preserve">Final Year Mechanical Engineering Student (B.Eng.)</w:t>
      </w:r>
    </w:p>
    <w:p>
      <w:pPr>
        <w:pStyle w:val="BodyText"/>
      </w:pPr>
      <w:r>
        <w:t xml:space="preserve">Federal University of Technology, Akure (FUTA)</w:t>
      </w:r>
    </w:p>
    <w:p>
      <w:pPr>
        <w:pStyle w:val="BodyText"/>
      </w:pPr>
      <w:r>
        <w:t xml:space="preserve">Lagos State, Nigeria</w:t>
      </w:r>
    </w:p>
    <w:p>
      <w:pPr>
        <w:pStyle w:val="BodyText"/>
      </w:pPr>
      <w:r>
        <w:t xml:space="preserve">Email: chukwuokaf@gmail.com | Phone: +234 803 123 4567</w:t>
      </w:r>
    </w:p>
    <w:p>
      <w:pPr>
        <w:pStyle w:val="BodyText"/>
      </w:pPr>
      <w:r>
        <w:rPr>
          <w:bCs/>
          <w:b/>
        </w:rPr>
        <w:t xml:space="preserve">Attachment:</w:t>
      </w:r>
      <w:r>
        <w:t xml:space="preserve"> </w:t>
      </w:r>
      <w:r>
        <w:t xml:space="preserve">Curriculum Vitae, Academic Transcripts, Letters of Recommendation</w:t>
      </w:r>
    </w:p>
    <w:p>
      <w:pPr>
        <w:pStyle w:val="BodyText"/>
      </w:pPr>
      <w:r>
        <w:rPr>
          <w:bCs/>
          <w:b/>
        </w:rPr>
        <w:t xml:space="preserve">Word Count:</w:t>
      </w:r>
      <w:r>
        <w:t xml:space="preserve"> </w:t>
      </w:r>
      <w:r>
        <w:t xml:space="preserve">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 Nigeria Lagos</dc:title>
  <dc:creator/>
  <dc:language>en</dc:language>
  <cp:keywords/>
  <dcterms:created xsi:type="dcterms:W3CDTF">2026-07-21T04:56:43Z</dcterms:created>
  <dcterms:modified xsi:type="dcterms:W3CDTF">2026-07-21T04:56:43Z</dcterms:modified>
</cp:coreProperties>
</file>

<file path=docProps/custom.xml><?xml version="1.0" encoding="utf-8"?>
<Properties xmlns="http://schemas.openxmlformats.org/officeDocument/2006/custom-properties" xmlns:vt="http://schemas.openxmlformats.org/officeDocument/2006/docPropsVTypes"/>
</file>